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99B71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281D120C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E4A2195" w14:textId="0E547E35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</w:t>
      </w:r>
    </w:p>
    <w:p w14:paraId="7CF75F6A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9146350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E32CD00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5DEF6A24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44C7CB8F" w14:textId="4780E457" w:rsidR="00030EE3" w:rsidRPr="00AC29F5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</w:t>
      </w:r>
      <w:r w:rsidR="00AC29F5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AC29F5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ШАПЦУ</w:t>
      </w:r>
    </w:p>
    <w:p w14:paraId="3FD8F6AE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017C40DD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16D114FC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7D475EEA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1ED1F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F694AC8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6A15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5EC74D3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61123B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9485FD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E5189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98C7EFC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B4AB00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B509DB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BE674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44A182E0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F056F3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44741B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702C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DA9D74B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326A046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BDF492F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793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77B5438A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FED0987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3937EBF" w14:textId="0DC22A8F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4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387D1AAB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C72453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6D65B66" w14:textId="7C104060" w:rsidR="00675765" w:rsidRPr="00AC29F5" w:rsidRDefault="00AC29F5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</w:t>
            </w:r>
          </w:p>
        </w:tc>
      </w:tr>
      <w:tr w:rsidR="00675765" w:rsidRPr="0066540E" w14:paraId="1CEFFE38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274D7F5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78D9092" w14:textId="608D60B3" w:rsidR="00675765" w:rsidRPr="00AC29F5" w:rsidRDefault="00AC29F5" w:rsidP="00AC29F5">
            <w:pPr>
              <w:pStyle w:val="ListParagraph"/>
              <w:autoSpaceDE w:val="0"/>
              <w:autoSpaceDN w:val="0"/>
              <w:adjustRightInd w:val="0"/>
              <w:ind w:left="1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 инсталација котлова на природни гас, </w:t>
            </w:r>
            <w:r w:rsidRPr="00AC29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грејачa простора, или замена </w:t>
            </w: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.</w:t>
            </w:r>
          </w:p>
        </w:tc>
      </w:tr>
      <w:tr w:rsidR="00675765" w:rsidRPr="0066540E" w14:paraId="456F47BA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DF86144" w14:textId="386B06EF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CB84D02" w14:textId="3D898936" w:rsidR="00675765" w:rsidRPr="00AC29F5" w:rsidRDefault="00AC29F5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 инсталација котлова на </w:t>
            </w:r>
            <w:r w:rsidRPr="00AC29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иомасу (дрвни пелет, брикет, сечка), грејачa простора, или замена </w:t>
            </w: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</w:t>
            </w:r>
          </w:p>
        </w:tc>
      </w:tr>
      <w:tr w:rsidR="00675765" w:rsidRPr="0066540E" w14:paraId="28937802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91F8A1A" w14:textId="6CE770FC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AC29F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2A01F7FD" w14:textId="7E6D5D39" w:rsidR="00675765" w:rsidRPr="00AC29F5" w:rsidRDefault="00AC29F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</w:t>
            </w:r>
            <w:r w:rsidRPr="00AC29F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и пратећег прибора ЗА ПОРОДИЧНЕ КУЋЕ</w:t>
            </w:r>
          </w:p>
        </w:tc>
      </w:tr>
      <w:tr w:rsidR="00C86291" w:rsidRPr="0066540E" w14:paraId="2B80831A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C6FA910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14:paraId="22B59777" w14:textId="6995E8B1" w:rsidR="00C86291" w:rsidRPr="00AC29F5" w:rsidRDefault="00AC29F5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уградње топлотних пумпи </w:t>
            </w:r>
            <w:r w:rsidRPr="00AC29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и </w:t>
            </w:r>
            <w:r w:rsidRPr="00AC29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ратеће инсталације грејног система</w:t>
            </w: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грејач простора или комбиновани грејач) ЗА ПОРОДИЧНЕ КУЋЕ</w:t>
            </w:r>
          </w:p>
        </w:tc>
      </w:tr>
      <w:tr w:rsidR="00675765" w:rsidRPr="0066540E" w14:paraId="0DAADB19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7C32523C" w14:textId="53C7F0BB"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189C72D" w14:textId="569FF8FF" w:rsidR="00675765" w:rsidRPr="00AC29F5" w:rsidRDefault="00AC29F5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</w:t>
            </w: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ратеће инсталације грејног система</w:t>
            </w:r>
            <w:r w:rsidRPr="00AC29F5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</w:tbl>
    <w:p w14:paraId="031981D2" w14:textId="57B28AFB" w:rsidR="00C51A4F" w:rsidRPr="00AC29F5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</w:pPr>
      <w:r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 xml:space="preserve">*За  меру из тачке </w:t>
      </w:r>
      <w:r w:rsidR="00AC29F5"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>4</w:t>
      </w:r>
      <w:r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 xml:space="preserve">) се може конкурисати </w:t>
      </w:r>
      <w:r w:rsidRPr="00AC29F5">
        <w:rPr>
          <w:rFonts w:ascii="Times New Roman" w:eastAsia="Times New Roman" w:hAnsi="Times New Roman" w:cs="Times New Roman"/>
          <w:b/>
          <w:color w:val="FF0000"/>
          <w:sz w:val="20"/>
          <w:szCs w:val="20"/>
          <w:u w:val="single"/>
          <w:lang w:val="sr-Cyrl-RS"/>
        </w:rPr>
        <w:t>и</w:t>
      </w:r>
      <w:r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 xml:space="preserve"> заједно са мером </w:t>
      </w:r>
      <w:r w:rsidR="00AC29F5" w:rsidRPr="00AC29F5">
        <w:rPr>
          <w:rStyle w:val="markedcontent"/>
          <w:rFonts w:ascii="Times New Roman" w:hAnsi="Times New Roman" w:cs="Times New Roman"/>
          <w:bCs/>
          <w:color w:val="FF0000"/>
          <w:sz w:val="20"/>
          <w:szCs w:val="20"/>
          <w:lang w:val="sr-Cyrl-CS"/>
        </w:rPr>
        <w:t xml:space="preserve">набавка и  инсталација котлова на природни гас, </w:t>
      </w:r>
      <w:r w:rsidR="00AC29F5" w:rsidRPr="00AC29F5">
        <w:rPr>
          <w:rFonts w:ascii="Times New Roman" w:hAnsi="Times New Roman" w:cs="Times New Roman"/>
          <w:bCs/>
          <w:color w:val="FF0000"/>
          <w:sz w:val="20"/>
          <w:szCs w:val="20"/>
          <w:lang w:val="sr-Cyrl-RS"/>
        </w:rPr>
        <w:t xml:space="preserve">грејачa простора, или замена </w:t>
      </w:r>
      <w:r w:rsidR="00AC29F5" w:rsidRPr="00AC29F5">
        <w:rPr>
          <w:rStyle w:val="markedcontent"/>
          <w:rFonts w:ascii="Times New Roman" w:hAnsi="Times New Roman" w:cs="Times New Roman"/>
          <w:bCs/>
          <w:color w:val="FF0000"/>
          <w:sz w:val="20"/>
          <w:szCs w:val="20"/>
          <w:lang w:val="sr-Cyrl-CS"/>
        </w:rPr>
        <w:t xml:space="preserve">постојећег грејача простора (котао или пећ) ефикаснијим или набавка и инсталација котлова на </w:t>
      </w:r>
      <w:r w:rsidR="00AC29F5" w:rsidRPr="00AC29F5">
        <w:rPr>
          <w:rFonts w:ascii="Times New Roman" w:hAnsi="Times New Roman" w:cs="Times New Roman"/>
          <w:bCs/>
          <w:color w:val="FF0000"/>
          <w:sz w:val="20"/>
          <w:szCs w:val="20"/>
          <w:lang w:val="sr-Cyrl-RS"/>
        </w:rPr>
        <w:t xml:space="preserve">биомасу (дрвни пелет, брикет, сечка), грејачa простора, или замена </w:t>
      </w:r>
      <w:r w:rsidR="00AC29F5" w:rsidRPr="00AC29F5">
        <w:rPr>
          <w:rStyle w:val="markedcontent"/>
          <w:rFonts w:ascii="Times New Roman" w:hAnsi="Times New Roman" w:cs="Times New Roman"/>
          <w:bCs/>
          <w:color w:val="FF0000"/>
          <w:sz w:val="20"/>
          <w:szCs w:val="20"/>
          <w:lang w:val="sr-Cyrl-CS"/>
        </w:rPr>
        <w:t>постојећег грејача простора (котао или пећ) ефикаснијим, за породичне куће</w:t>
      </w:r>
      <w:r w:rsidR="00AC29F5"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 xml:space="preserve"> </w:t>
      </w:r>
      <w:r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>из. тачк</w:t>
      </w:r>
      <w:r w:rsidR="00AC29F5"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>е</w:t>
      </w:r>
      <w:r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 xml:space="preserve"> 2)</w:t>
      </w:r>
      <w:r w:rsidR="00AC29F5" w:rsidRPr="00AC29F5">
        <w:rPr>
          <w:rFonts w:ascii="Times New Roman" w:eastAsia="Times New Roman" w:hAnsi="Times New Roman" w:cs="Times New Roman"/>
          <w:color w:val="FF0000"/>
          <w:sz w:val="20"/>
          <w:szCs w:val="20"/>
          <w:lang w:val="sr-Cyrl-RS"/>
        </w:rPr>
        <w:t xml:space="preserve"> и 3).</w:t>
      </w:r>
      <w:r w:rsidR="00C51A4F" w:rsidRPr="00AC29F5">
        <w:rPr>
          <w:rFonts w:ascii="Times New Roman" w:eastAsia="Times New Roman" w:hAnsi="Times New Roman" w:cs="Times New Roman"/>
          <w:color w:val="FF0000"/>
          <w:sz w:val="20"/>
          <w:szCs w:val="20"/>
        </w:rPr>
        <w:t xml:space="preserve"> </w:t>
      </w:r>
    </w:p>
    <w:p w14:paraId="04960C24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0B5C7310" w14:textId="0A747B9E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6201A553" w14:textId="77777777" w:rsidTr="00650A2A">
        <w:tc>
          <w:tcPr>
            <w:tcW w:w="2979" w:type="pct"/>
          </w:tcPr>
          <w:p w14:paraId="74B6D6D6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14:paraId="255CBCDE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71C65D99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258A4647" w14:textId="77777777" w:rsidTr="00650A2A">
        <w:tc>
          <w:tcPr>
            <w:tcW w:w="2979" w:type="pct"/>
          </w:tcPr>
          <w:p w14:paraId="74304CF9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7C05D4E7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6C5AA37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81FC30A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0C1B60DD" w14:textId="77777777" w:rsidTr="00650A2A">
        <w:trPr>
          <w:trHeight w:val="686"/>
        </w:trPr>
        <w:tc>
          <w:tcPr>
            <w:tcW w:w="2979" w:type="pct"/>
          </w:tcPr>
          <w:p w14:paraId="44B6DDFF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366F4F10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6738E0F7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115FBECD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278103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55838FB0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038D0EF5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448A3441" w14:textId="77777777" w:rsidTr="00B84152">
        <w:trPr>
          <w:trHeight w:val="338"/>
        </w:trPr>
        <w:tc>
          <w:tcPr>
            <w:tcW w:w="9356" w:type="dxa"/>
          </w:tcPr>
          <w:p w14:paraId="332C461A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6FCC7805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05036F2B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3B69E3B0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122548E3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79D9FCA0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850ABC1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3ABD8D72" w14:textId="748D234E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r w:rsidR="00622687"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6226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22687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6226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22687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6226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22687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6226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22687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bookmarkStart w:id="1" w:name="_GoBack"/>
      <w:bookmarkEnd w:id="1"/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29A2142F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E82A0E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14:paraId="26E351B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ED1249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C9D3AEF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C3839E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48657FA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EACA74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031F603C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DE4C3B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65BB8761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66458D2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3120DF80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1545C846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6E0E8968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52B0292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14:paraId="0BB4C494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3EBA49FA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14:paraId="07EEC47F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30E6238E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14:paraId="6B4DEC8A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6DF501AB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277847DF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4C69F27A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7882291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A2CBE6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61422D07" w14:textId="77777777" w:rsidTr="00762C0D">
        <w:tc>
          <w:tcPr>
            <w:tcW w:w="9323" w:type="dxa"/>
          </w:tcPr>
          <w:p w14:paraId="6C750B5F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6265B1BF" w14:textId="77777777" w:rsidTr="00DC708F">
        <w:tc>
          <w:tcPr>
            <w:tcW w:w="9323" w:type="dxa"/>
            <w:vAlign w:val="center"/>
          </w:tcPr>
          <w:p w14:paraId="42C64693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4B8E57DC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2ECD6053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6E39D94" wp14:editId="252121C4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03191E5E" wp14:editId="75AEBE88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F51BFC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313F3F21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05B0252C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7260E7A4" w14:textId="77777777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0AA37711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4BD06510" wp14:editId="14C1F8BF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3C1B7DA6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70707A5F" wp14:editId="2613773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6932F3E2" w14:textId="77777777" w:rsidTr="008A0ADF">
        <w:trPr>
          <w:trHeight w:val="2582"/>
        </w:trPr>
        <w:tc>
          <w:tcPr>
            <w:tcW w:w="9323" w:type="dxa"/>
          </w:tcPr>
          <w:p w14:paraId="518EB09F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53D03CD6" wp14:editId="76BAB3C2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738F0765" wp14:editId="511B9983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6A1AA0F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A9E48CD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5B99DE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2AB8B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FDCB0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662B75E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21533C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830693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A0372D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71AA43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9DC247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2E6897A8" w14:textId="77777777" w:rsidTr="00EC747B">
        <w:trPr>
          <w:trHeight w:val="2420"/>
        </w:trPr>
        <w:tc>
          <w:tcPr>
            <w:tcW w:w="9323" w:type="dxa"/>
          </w:tcPr>
          <w:p w14:paraId="62C319FD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14:paraId="71C8E689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2ADD1F1E" wp14:editId="7FFF8448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4340F7A0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D8EDC66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14:paraId="6CAA231F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6125605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187ADE1A" w14:textId="35DA943C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</w:t>
      </w:r>
      <w:r w:rsidR="00AC29F5">
        <w:rPr>
          <w:rFonts w:ascii="Times New Roman" w:hAnsi="Times New Roman" w:cs="Times New Roman"/>
          <w:sz w:val="24"/>
          <w:szCs w:val="24"/>
          <w:lang w:val="sr-Cyrl-CS"/>
        </w:rPr>
        <w:t xml:space="preserve"> Шапца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3CA74E95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797E7A60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429A353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6B50BD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C05353B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ED7F8B7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3E6D6DFB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7210670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19009868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0C18E" w14:textId="77777777" w:rsidR="004E4EC2" w:rsidRDefault="004E4EC2" w:rsidP="00CB7E8C">
      <w:pPr>
        <w:spacing w:after="0" w:line="240" w:lineRule="auto"/>
      </w:pPr>
      <w:r>
        <w:separator/>
      </w:r>
    </w:p>
  </w:endnote>
  <w:endnote w:type="continuationSeparator" w:id="0">
    <w:p w14:paraId="03151824" w14:textId="77777777" w:rsidR="004E4EC2" w:rsidRDefault="004E4EC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B09C3" w14:textId="77777777" w:rsidR="004E4EC2" w:rsidRDefault="004E4EC2" w:rsidP="00CB7E8C">
      <w:pPr>
        <w:spacing w:after="0" w:line="240" w:lineRule="auto"/>
      </w:pPr>
      <w:r>
        <w:separator/>
      </w:r>
    </w:p>
  </w:footnote>
  <w:footnote w:type="continuationSeparator" w:id="0">
    <w:p w14:paraId="0EEE9494" w14:textId="77777777" w:rsidR="004E4EC2" w:rsidRDefault="004E4EC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74414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E4EC2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2687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C29F5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3134D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86050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C29F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40AEF-0CA0-4E32-B49E-917E2525D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5</cp:revision>
  <cp:lastPrinted>2021-08-06T05:54:00Z</cp:lastPrinted>
  <dcterms:created xsi:type="dcterms:W3CDTF">2022-05-23T09:10:00Z</dcterms:created>
  <dcterms:modified xsi:type="dcterms:W3CDTF">2022-07-11T06:37:00Z</dcterms:modified>
</cp:coreProperties>
</file>